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832" w:rsidRDefault="00864832" w:rsidP="00864832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</w:rPr>
      </w:pPr>
      <w:bookmarkStart w:id="0" w:name="_GoBack"/>
      <w:r>
        <w:rPr>
          <w:rFonts w:asciiTheme="majorBidi" w:hAnsiTheme="majorBidi" w:cstheme="majorBidi"/>
          <w:sz w:val="20"/>
          <w:szCs w:val="20"/>
        </w:rPr>
        <w:t>Malware in Computer Systems: Problems and Solutions</w:t>
      </w:r>
    </w:p>
    <w:p w:rsidR="00864832" w:rsidRDefault="00864832" w:rsidP="00864832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ariwan Ahmed Hama Saeed </w:t>
      </w:r>
      <w:hyperlink r:id="rId4" w:history="1">
        <w:r>
          <w:rPr>
            <w:rStyle w:val="Hyperlink"/>
            <w:rFonts w:asciiTheme="majorBidi" w:hAnsiTheme="majorBidi" w:cstheme="majorBidi"/>
            <w:sz w:val="20"/>
            <w:szCs w:val="20"/>
          </w:rPr>
          <w:t>ID</w:t>
        </w:r>
      </w:hyperlink>
    </w:p>
    <w:p w:rsidR="00864832" w:rsidRDefault="00864832" w:rsidP="00864832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ollege of Basic Education, University of Halabja, Kurdistan, IRAQ</w:t>
      </w:r>
    </w:p>
    <w:p w:rsidR="00864832" w:rsidRDefault="00864832" w:rsidP="00864832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</w:rPr>
      </w:pPr>
      <w:hyperlink r:id="rId5" w:history="1">
        <w:r>
          <w:rPr>
            <w:rStyle w:val="Hyperlink"/>
            <w:rFonts w:asciiTheme="majorBidi" w:hAnsiTheme="majorBidi" w:cstheme="majorBidi"/>
            <w:sz w:val="20"/>
            <w:szCs w:val="20"/>
          </w:rPr>
          <w:t>mariwan.ahmad@hotmail.com</w:t>
        </w:r>
      </w:hyperlink>
    </w:p>
    <w:bookmarkEnd w:id="0"/>
    <w:p w:rsidR="00856F05" w:rsidRDefault="00856F05"/>
    <w:sectPr w:rsidR="00856F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Y1t7QwtjC3sDRV0lEKTi0uzszPAykwrAUAGHNAsSwAAAA="/>
  </w:docVars>
  <w:rsids>
    <w:rsidRoot w:val="00522901"/>
    <w:rsid w:val="003D02B0"/>
    <w:rsid w:val="00522901"/>
    <w:rsid w:val="00856F05"/>
    <w:rsid w:val="0086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4F6B12-63EE-4381-833A-6E1B2B945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4832"/>
    <w:pPr>
      <w:spacing w:after="200" w:line="276" w:lineRule="auto"/>
    </w:pPr>
    <w:rPr>
      <w:rFonts w:ascii="Verdana" w:eastAsia="Calibri" w:hAnsi="Verdana" w:cs="Arial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8648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riwan.ahmad@hotmail.com" TargetMode="External"/><Relationship Id="rId4" Type="http://schemas.openxmlformats.org/officeDocument/2006/relationships/hyperlink" Target="https://orcid.org/0000-0003-4962-42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wan Hama Saeed</dc:creator>
  <cp:keywords/>
  <dc:description/>
  <cp:lastModifiedBy>Mariwan Hama Saeed</cp:lastModifiedBy>
  <cp:revision>3</cp:revision>
  <dcterms:created xsi:type="dcterms:W3CDTF">2020-01-15T20:26:00Z</dcterms:created>
  <dcterms:modified xsi:type="dcterms:W3CDTF">2020-01-15T20:26:00Z</dcterms:modified>
</cp:coreProperties>
</file>